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801ED" w:rsidRPr="003E1596" w:rsidRDefault="00A801ED" w:rsidP="006D66C9">
      <w:pPr>
        <w:jc w:val="center"/>
        <w:rPr>
          <w:b/>
          <w:sz w:val="28"/>
          <w:szCs w:val="28"/>
        </w:rPr>
      </w:pPr>
      <w:r w:rsidRPr="003E1596">
        <w:rPr>
          <w:b/>
          <w:sz w:val="28"/>
          <w:szCs w:val="28"/>
        </w:rPr>
        <w:t xml:space="preserve">Wellsprings </w:t>
      </w:r>
      <w:r w:rsidR="00AE6FE3">
        <w:rPr>
          <w:b/>
          <w:sz w:val="28"/>
          <w:szCs w:val="28"/>
        </w:rPr>
        <w:t>Women’s Support</w:t>
      </w:r>
      <w:r w:rsidRPr="003E1596">
        <w:rPr>
          <w:b/>
          <w:sz w:val="28"/>
          <w:szCs w:val="28"/>
        </w:rPr>
        <w:t xml:space="preserve"> </w:t>
      </w:r>
      <w:r w:rsidR="00D56A75">
        <w:rPr>
          <w:b/>
          <w:sz w:val="28"/>
          <w:szCs w:val="28"/>
        </w:rPr>
        <w:t>Team</w:t>
      </w:r>
    </w:p>
    <w:p w:rsidR="00CA0D98" w:rsidRDefault="00D56A75" w:rsidP="00CA0D98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EXTERNAL</w:t>
      </w:r>
      <w:r w:rsidR="00FF5EEE">
        <w:rPr>
          <w:b/>
          <w:sz w:val="28"/>
          <w:szCs w:val="28"/>
        </w:rPr>
        <w:t xml:space="preserve"> REFERRAL FORM</w:t>
      </w:r>
    </w:p>
    <w:p w:rsidR="003E1596" w:rsidRPr="003E1596" w:rsidRDefault="003E1596" w:rsidP="00A801ED">
      <w:pPr>
        <w:jc w:val="center"/>
        <w:rPr>
          <w:b/>
          <w:sz w:val="28"/>
          <w:szCs w:val="28"/>
        </w:rPr>
      </w:pPr>
    </w:p>
    <w:p w:rsidR="00A801ED" w:rsidRDefault="00A801ED">
      <w:r w:rsidRPr="00CA0D98">
        <w:rPr>
          <w:b/>
        </w:rPr>
        <w:t>Date</w:t>
      </w:r>
      <w:r w:rsidR="006D69CD" w:rsidRPr="00CA0D98">
        <w:rPr>
          <w:b/>
        </w:rPr>
        <w:t xml:space="preserve"> of referral</w:t>
      </w:r>
      <w:r w:rsidR="002209E1" w:rsidRPr="00CA0D98">
        <w:rPr>
          <w:b/>
        </w:rPr>
        <w:t>:</w:t>
      </w:r>
      <w:r>
        <w:t xml:space="preserve"> </w:t>
      </w:r>
    </w:p>
    <w:p w:rsidR="00A801ED" w:rsidRPr="00A801ED" w:rsidRDefault="00A801ED">
      <w:pPr>
        <w:rPr>
          <w:b/>
        </w:rPr>
      </w:pPr>
      <w:r w:rsidRPr="00A801ED">
        <w:rPr>
          <w:b/>
        </w:rPr>
        <w:t>Referral Agency Information:</w:t>
      </w:r>
    </w:p>
    <w:p w:rsidR="00A801ED" w:rsidRDefault="00A801ED">
      <w:r>
        <w:t>Name of the agency: …</w:t>
      </w:r>
      <w:r w:rsidR="00AE622C">
        <w:t>……………………………………………………....</w:t>
      </w:r>
      <w:r w:rsidR="00CC1064">
        <w:t xml:space="preserve"> </w:t>
      </w:r>
    </w:p>
    <w:p w:rsidR="00A801ED" w:rsidRDefault="00A801ED">
      <w:r>
        <w:t>Name of the agency worker: …</w:t>
      </w:r>
      <w:r w:rsidR="00AE622C">
        <w:t>………………………………………......</w:t>
      </w:r>
    </w:p>
    <w:p w:rsidR="00A801ED" w:rsidRDefault="00A801ED">
      <w:r>
        <w:t>Conta</w:t>
      </w:r>
      <w:r w:rsidR="009D548A">
        <w:t>ct number: …</w:t>
      </w:r>
      <w:r w:rsidR="00AE622C">
        <w:t>…………………………………………………………......</w:t>
      </w:r>
      <w:r w:rsidR="003E1596">
        <w:t xml:space="preserve"> </w:t>
      </w:r>
    </w:p>
    <w:p w:rsidR="003E1596" w:rsidRDefault="003E1596">
      <w:r>
        <w:t>Email</w:t>
      </w:r>
      <w:r w:rsidR="002209E1">
        <w:t>:</w:t>
      </w:r>
      <w:r>
        <w:t xml:space="preserve"> ……………</w:t>
      </w:r>
      <w:r w:rsidR="00AE622C">
        <w:t>…………………………………………………………………...</w:t>
      </w:r>
    </w:p>
    <w:p w:rsidR="00A801ED" w:rsidRPr="00A801ED" w:rsidRDefault="00960169">
      <w:pPr>
        <w:rPr>
          <w:b/>
        </w:rPr>
      </w:pPr>
      <w:r>
        <w:rPr>
          <w:b/>
        </w:rPr>
        <w:t>Client</w:t>
      </w:r>
      <w:r w:rsidR="007D0764">
        <w:rPr>
          <w:b/>
        </w:rPr>
        <w:t>’s</w:t>
      </w:r>
      <w:r>
        <w:rPr>
          <w:b/>
        </w:rPr>
        <w:t xml:space="preserve"> </w:t>
      </w:r>
      <w:r w:rsidR="00A801ED" w:rsidRPr="00A801ED">
        <w:rPr>
          <w:b/>
        </w:rPr>
        <w:t>details:</w:t>
      </w:r>
    </w:p>
    <w:p w:rsidR="00A801ED" w:rsidRDefault="002209E1">
      <w:r>
        <w:t xml:space="preserve">Name: </w:t>
      </w:r>
      <w:r w:rsidR="00A801ED">
        <w:t>…</w:t>
      </w:r>
      <w:r w:rsidR="00D56A75">
        <w:t>………………………………………………... Date of birth ………………………</w:t>
      </w:r>
    </w:p>
    <w:p w:rsidR="00A801ED" w:rsidRDefault="00D56A75">
      <w:r>
        <w:t>Address: …………………………………………… Suburb: ……………………………</w:t>
      </w:r>
    </w:p>
    <w:p w:rsidR="00A801ED" w:rsidRDefault="00A801ED">
      <w:r>
        <w:t>Phone</w:t>
      </w:r>
      <w:r w:rsidR="002209E1">
        <w:t>:</w:t>
      </w:r>
      <w:r w:rsidRPr="00D56A75">
        <w:t xml:space="preserve"> </w:t>
      </w:r>
      <w:r w:rsidR="00BB0F0A" w:rsidRPr="00D56A75">
        <w:t>……</w:t>
      </w:r>
      <w:r w:rsidRPr="00D56A75">
        <w:t>…</w:t>
      </w:r>
      <w:r w:rsidR="00D56A75" w:rsidRPr="00D56A75">
        <w:t>……………...</w:t>
      </w:r>
      <w:r w:rsidR="007948E8">
        <w:t xml:space="preserve"> (Work) …………</w:t>
      </w:r>
      <w:r w:rsidR="00D56A75">
        <w:t>…………………...</w:t>
      </w:r>
      <w:r w:rsidR="007948E8">
        <w:t xml:space="preserve"> (Mobile)</w:t>
      </w:r>
      <w:r w:rsidR="007605DF">
        <w:t xml:space="preserve"> </w:t>
      </w:r>
      <w:r w:rsidR="003E1596">
        <w:t>…………………………………………</w:t>
      </w:r>
    </w:p>
    <w:p w:rsidR="00D56A75" w:rsidRDefault="00A801ED">
      <w:r>
        <w:t>Country of birth</w:t>
      </w:r>
      <w:r w:rsidR="002209E1">
        <w:t>:</w:t>
      </w:r>
      <w:r>
        <w:t xml:space="preserve"> …</w:t>
      </w:r>
      <w:r w:rsidR="007948E8">
        <w:t>…</w:t>
      </w:r>
      <w:r w:rsidR="00D56A75">
        <w:t>……………………….</w:t>
      </w:r>
      <w:r w:rsidR="000524EA">
        <w:t xml:space="preserve"> </w:t>
      </w:r>
      <w:r w:rsidR="00D56A75">
        <w:t>Language spoken………………………………</w:t>
      </w:r>
    </w:p>
    <w:p w:rsidR="00A801ED" w:rsidRDefault="00D56A75">
      <w:r>
        <w:t>Immigration status………………………….</w:t>
      </w:r>
    </w:p>
    <w:p w:rsidR="00A801ED" w:rsidRDefault="00A801ED">
      <w:r>
        <w:t>Date of arrival in Australia if born overseas…</w:t>
      </w:r>
      <w:r w:rsidR="00D56A75">
        <w:t>…………………………</w:t>
      </w:r>
    </w:p>
    <w:p w:rsidR="00A801ED" w:rsidRPr="006D69CD" w:rsidRDefault="00932E77">
      <w:pPr>
        <w:rPr>
          <w:b/>
        </w:rPr>
      </w:pPr>
      <w:r w:rsidRPr="00932E77">
        <w:rPr>
          <w:rFonts w:ascii="Verdana" w:hAnsi="Verdana"/>
          <w:b/>
          <w:sz w:val="44"/>
        </w:rPr>
        <w:t>□</w:t>
      </w:r>
      <w:r>
        <w:rPr>
          <w:rFonts w:ascii="Verdana" w:hAnsi="Verdana"/>
          <w:b/>
          <w:sz w:val="44"/>
        </w:rPr>
        <w:t xml:space="preserve"> </w:t>
      </w:r>
      <w:r w:rsidR="00A801ED" w:rsidRPr="006D69CD">
        <w:rPr>
          <w:b/>
        </w:rPr>
        <w:t>Permanent visa</w:t>
      </w:r>
      <w:r w:rsidR="002209E1">
        <w:rPr>
          <w:b/>
        </w:rPr>
        <w:t>:</w:t>
      </w:r>
    </w:p>
    <w:p w:rsidR="00A801ED" w:rsidRPr="00932E77" w:rsidRDefault="00932E77" w:rsidP="00932E77">
      <w:pPr>
        <w:rPr>
          <w:sz w:val="18"/>
          <w:szCs w:val="18"/>
        </w:rPr>
      </w:pPr>
      <w:r>
        <w:rPr>
          <w:rFonts w:ascii="Verdana" w:hAnsi="Verdana"/>
          <w:sz w:val="18"/>
          <w:szCs w:val="18"/>
        </w:rPr>
        <w:t>□</w:t>
      </w:r>
      <w:r>
        <w:rPr>
          <w:sz w:val="18"/>
          <w:szCs w:val="18"/>
        </w:rPr>
        <w:t xml:space="preserve">     </w:t>
      </w:r>
      <w:r w:rsidR="00A801ED" w:rsidRPr="00932E77">
        <w:rPr>
          <w:sz w:val="18"/>
          <w:szCs w:val="18"/>
        </w:rPr>
        <w:t>Refugee (Subclass 200)</w:t>
      </w:r>
    </w:p>
    <w:p w:rsidR="00A801ED" w:rsidRPr="00932E77" w:rsidRDefault="00932E77" w:rsidP="00932E77">
      <w:pPr>
        <w:rPr>
          <w:sz w:val="18"/>
          <w:szCs w:val="18"/>
        </w:rPr>
      </w:pPr>
      <w:r>
        <w:rPr>
          <w:rFonts w:ascii="Verdana" w:hAnsi="Verdana"/>
          <w:sz w:val="18"/>
          <w:szCs w:val="18"/>
        </w:rPr>
        <w:t>□</w:t>
      </w:r>
      <w:r>
        <w:rPr>
          <w:sz w:val="18"/>
          <w:szCs w:val="18"/>
        </w:rPr>
        <w:t xml:space="preserve">     </w:t>
      </w:r>
      <w:r w:rsidR="00A801ED" w:rsidRPr="00932E77">
        <w:rPr>
          <w:sz w:val="18"/>
          <w:szCs w:val="18"/>
        </w:rPr>
        <w:t>Special Humanitarian Program (SHP) (202)</w:t>
      </w:r>
    </w:p>
    <w:p w:rsidR="00A801ED" w:rsidRPr="00932E77" w:rsidRDefault="00932E77" w:rsidP="00932E77">
      <w:pPr>
        <w:rPr>
          <w:sz w:val="18"/>
          <w:szCs w:val="18"/>
        </w:rPr>
      </w:pPr>
      <w:r>
        <w:rPr>
          <w:rFonts w:ascii="Verdana" w:hAnsi="Verdana"/>
          <w:sz w:val="18"/>
          <w:szCs w:val="18"/>
        </w:rPr>
        <w:t>□</w:t>
      </w:r>
      <w:r>
        <w:rPr>
          <w:sz w:val="18"/>
          <w:szCs w:val="18"/>
        </w:rPr>
        <w:t xml:space="preserve">     </w:t>
      </w:r>
      <w:r w:rsidR="00A801ED" w:rsidRPr="00932E77">
        <w:rPr>
          <w:sz w:val="18"/>
          <w:szCs w:val="18"/>
        </w:rPr>
        <w:t>Emergency Rescue (Subclass 203)</w:t>
      </w:r>
    </w:p>
    <w:p w:rsidR="00A801ED" w:rsidRPr="00932E77" w:rsidRDefault="00932E77" w:rsidP="00932E77">
      <w:pPr>
        <w:rPr>
          <w:sz w:val="18"/>
          <w:szCs w:val="18"/>
        </w:rPr>
      </w:pPr>
      <w:r>
        <w:rPr>
          <w:rFonts w:ascii="Verdana" w:hAnsi="Verdana"/>
          <w:sz w:val="18"/>
          <w:szCs w:val="18"/>
        </w:rPr>
        <w:t>□</w:t>
      </w:r>
      <w:r>
        <w:rPr>
          <w:sz w:val="18"/>
          <w:szCs w:val="18"/>
        </w:rPr>
        <w:t xml:space="preserve">     </w:t>
      </w:r>
      <w:r w:rsidR="00A801ED" w:rsidRPr="00932E77">
        <w:rPr>
          <w:sz w:val="18"/>
          <w:szCs w:val="18"/>
        </w:rPr>
        <w:t>Women at Risk (Subclass 204)</w:t>
      </w:r>
    </w:p>
    <w:p w:rsidR="00A801ED" w:rsidRPr="00932E77" w:rsidRDefault="00932E77" w:rsidP="00932E77">
      <w:pPr>
        <w:rPr>
          <w:sz w:val="18"/>
          <w:szCs w:val="18"/>
        </w:rPr>
      </w:pPr>
      <w:r>
        <w:rPr>
          <w:rFonts w:ascii="Verdana" w:hAnsi="Verdana"/>
          <w:sz w:val="18"/>
          <w:szCs w:val="18"/>
        </w:rPr>
        <w:t>□</w:t>
      </w:r>
      <w:r>
        <w:rPr>
          <w:sz w:val="18"/>
          <w:szCs w:val="18"/>
        </w:rPr>
        <w:t xml:space="preserve">    </w:t>
      </w:r>
      <w:r w:rsidR="00A801ED" w:rsidRPr="00932E77">
        <w:rPr>
          <w:sz w:val="18"/>
          <w:szCs w:val="18"/>
        </w:rPr>
        <w:t xml:space="preserve">Family stream migrants </w:t>
      </w:r>
      <w:r w:rsidR="000524EA" w:rsidRPr="00932E77">
        <w:rPr>
          <w:sz w:val="18"/>
          <w:szCs w:val="18"/>
        </w:rPr>
        <w:t>e.g.</w:t>
      </w:r>
      <w:r w:rsidR="00A801ED" w:rsidRPr="00932E77">
        <w:rPr>
          <w:sz w:val="18"/>
          <w:szCs w:val="18"/>
        </w:rPr>
        <w:t xml:space="preserve"> Spouse visa (Subclass100)</w:t>
      </w:r>
    </w:p>
    <w:p w:rsidR="00A801ED" w:rsidRDefault="00932E77">
      <w:r w:rsidRPr="00932E77">
        <w:rPr>
          <w:rFonts w:ascii="Verdana" w:hAnsi="Verdana"/>
          <w:b/>
          <w:sz w:val="44"/>
        </w:rPr>
        <w:t>□</w:t>
      </w:r>
      <w:r w:rsidR="006D69CD">
        <w:rPr>
          <w:rFonts w:ascii="Verdana" w:hAnsi="Verdana"/>
          <w:b/>
          <w:sz w:val="44"/>
        </w:rPr>
        <w:t xml:space="preserve"> </w:t>
      </w:r>
      <w:r w:rsidR="00A801ED" w:rsidRPr="006D69CD">
        <w:rPr>
          <w:b/>
        </w:rPr>
        <w:t>Temporary Protection Visa</w:t>
      </w:r>
      <w:r w:rsidR="00A801ED">
        <w:t xml:space="preserve"> ………………………</w:t>
      </w:r>
      <w:r w:rsidR="006D69CD">
        <w:t>…………………………………………………………………………</w:t>
      </w:r>
      <w:r w:rsidR="002209E1">
        <w:t>…</w:t>
      </w:r>
    </w:p>
    <w:p w:rsidR="00A801ED" w:rsidRDefault="00932E77">
      <w:r w:rsidRPr="00932E77">
        <w:rPr>
          <w:rFonts w:ascii="Verdana" w:hAnsi="Verdana"/>
          <w:b/>
          <w:sz w:val="44"/>
        </w:rPr>
        <w:t>□</w:t>
      </w:r>
      <w:r w:rsidR="006D69CD">
        <w:rPr>
          <w:rFonts w:ascii="Verdana" w:hAnsi="Verdana"/>
          <w:b/>
          <w:sz w:val="44"/>
        </w:rPr>
        <w:t xml:space="preserve"> </w:t>
      </w:r>
      <w:r w:rsidR="006D69CD">
        <w:rPr>
          <w:b/>
        </w:rPr>
        <w:t>O</w:t>
      </w:r>
      <w:r w:rsidR="00A801ED" w:rsidRPr="006D69CD">
        <w:rPr>
          <w:b/>
        </w:rPr>
        <w:t>ther. Please specify</w:t>
      </w:r>
      <w:r w:rsidR="00A801ED">
        <w:t xml:space="preserve"> ………………………………</w:t>
      </w:r>
      <w:r w:rsidR="006D69CD">
        <w:t>………………………………………………………………………</w:t>
      </w:r>
      <w:r w:rsidR="002209E1">
        <w:t>…</w:t>
      </w:r>
      <w:r w:rsidR="00D56A75">
        <w:t>….</w:t>
      </w:r>
    </w:p>
    <w:p w:rsidR="00D56A75" w:rsidRDefault="00D56A75" w:rsidP="00D56A75">
      <w:r w:rsidRPr="008B4402">
        <w:rPr>
          <w:b/>
        </w:rPr>
        <w:t xml:space="preserve">Emergency name </w:t>
      </w:r>
      <w:r>
        <w:t>……………………………………………………………………</w:t>
      </w:r>
      <w:r w:rsidRPr="008B4402">
        <w:rPr>
          <w:b/>
        </w:rPr>
        <w:t xml:space="preserve">Mobile </w:t>
      </w:r>
      <w:r>
        <w:t>…………………………………………</w:t>
      </w:r>
    </w:p>
    <w:p w:rsidR="00D56A75" w:rsidRDefault="00D56A75" w:rsidP="00D56A75">
      <w:r>
        <w:t>………………………………………………………………………………………………………………………………………………………</w:t>
      </w:r>
    </w:p>
    <w:p w:rsidR="00D56A75" w:rsidRDefault="00D56A75"/>
    <w:p w:rsidR="00A801ED" w:rsidRDefault="00A801ED">
      <w:r w:rsidRPr="00A801ED">
        <w:rPr>
          <w:b/>
        </w:rPr>
        <w:lastRenderedPageBreak/>
        <w:t xml:space="preserve">How many people live at contact </w:t>
      </w:r>
      <w:r w:rsidR="008B4402" w:rsidRPr="00A801ED">
        <w:rPr>
          <w:b/>
        </w:rPr>
        <w:t>address</w:t>
      </w:r>
      <w:r w:rsidR="007948E8">
        <w:t xml:space="preserve">?  </w:t>
      </w:r>
      <w:r w:rsidR="00D56A75">
        <w:t>…………………………………….</w:t>
      </w:r>
    </w:p>
    <w:p w:rsidR="00A801ED" w:rsidRDefault="006D69CD">
      <w:r w:rsidRPr="00932E77">
        <w:rPr>
          <w:rFonts w:ascii="Verdana" w:hAnsi="Verdana"/>
          <w:b/>
          <w:sz w:val="44"/>
        </w:rPr>
        <w:t>□</w:t>
      </w:r>
      <w:r>
        <w:t xml:space="preserve"> </w:t>
      </w:r>
      <w:r w:rsidR="00A801ED">
        <w:t xml:space="preserve">Married         </w:t>
      </w:r>
      <w:r>
        <w:t xml:space="preserve">                      </w:t>
      </w:r>
      <w:r w:rsidRPr="00932E77">
        <w:rPr>
          <w:rFonts w:ascii="Verdana" w:hAnsi="Verdana"/>
          <w:b/>
          <w:sz w:val="44"/>
        </w:rPr>
        <w:t>□</w:t>
      </w:r>
      <w:r>
        <w:t xml:space="preserve"> </w:t>
      </w:r>
      <w:r w:rsidR="00A801ED">
        <w:t xml:space="preserve">Defector          </w:t>
      </w:r>
      <w:r>
        <w:t xml:space="preserve">                    </w:t>
      </w:r>
      <w:r w:rsidRPr="00932E77">
        <w:rPr>
          <w:rFonts w:ascii="Verdana" w:hAnsi="Verdana"/>
          <w:b/>
          <w:sz w:val="44"/>
        </w:rPr>
        <w:t>□</w:t>
      </w:r>
      <w:r>
        <w:t xml:space="preserve"> </w:t>
      </w:r>
      <w:r w:rsidR="00A801ED">
        <w:t xml:space="preserve">Single                            </w:t>
      </w:r>
      <w:r w:rsidRPr="00932E77">
        <w:rPr>
          <w:rFonts w:ascii="Verdana" w:hAnsi="Verdana"/>
          <w:b/>
          <w:sz w:val="44"/>
        </w:rPr>
        <w:t>□</w:t>
      </w:r>
      <w:r>
        <w:t xml:space="preserve"> </w:t>
      </w:r>
      <w:r w:rsidR="00A801ED">
        <w:t>Other</w:t>
      </w:r>
    </w:p>
    <w:p w:rsidR="006D69CD" w:rsidRDefault="006D69CD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40"/>
        <w:gridCol w:w="1843"/>
        <w:gridCol w:w="850"/>
        <w:gridCol w:w="1083"/>
      </w:tblGrid>
      <w:tr w:rsidR="00A801ED" w:rsidRPr="006D69CD" w:rsidTr="003E1596">
        <w:tc>
          <w:tcPr>
            <w:tcW w:w="5240" w:type="dxa"/>
          </w:tcPr>
          <w:p w:rsidR="00A801ED" w:rsidRPr="006D69CD" w:rsidRDefault="006D69CD">
            <w:pPr>
              <w:rPr>
                <w:b/>
              </w:rPr>
            </w:pPr>
            <w:r w:rsidRPr="006D69CD">
              <w:rPr>
                <w:b/>
              </w:rPr>
              <w:t>Child’s Name</w:t>
            </w:r>
          </w:p>
        </w:tc>
        <w:tc>
          <w:tcPr>
            <w:tcW w:w="1843" w:type="dxa"/>
          </w:tcPr>
          <w:p w:rsidR="00A801ED" w:rsidRPr="006D69CD" w:rsidRDefault="006D69CD">
            <w:pPr>
              <w:rPr>
                <w:b/>
              </w:rPr>
            </w:pPr>
            <w:r w:rsidRPr="006D69CD">
              <w:rPr>
                <w:b/>
              </w:rPr>
              <w:t>Date of Birth</w:t>
            </w:r>
          </w:p>
        </w:tc>
        <w:tc>
          <w:tcPr>
            <w:tcW w:w="850" w:type="dxa"/>
          </w:tcPr>
          <w:p w:rsidR="00A801ED" w:rsidRPr="006D69CD" w:rsidRDefault="006D69CD">
            <w:pPr>
              <w:rPr>
                <w:b/>
              </w:rPr>
            </w:pPr>
            <w:r w:rsidRPr="006D69CD">
              <w:rPr>
                <w:b/>
              </w:rPr>
              <w:t>Age</w:t>
            </w:r>
          </w:p>
        </w:tc>
        <w:tc>
          <w:tcPr>
            <w:tcW w:w="1083" w:type="dxa"/>
          </w:tcPr>
          <w:p w:rsidR="00A801ED" w:rsidRPr="006D69CD" w:rsidRDefault="006D69CD">
            <w:pPr>
              <w:rPr>
                <w:b/>
              </w:rPr>
            </w:pPr>
            <w:r w:rsidRPr="006D69CD">
              <w:rPr>
                <w:b/>
              </w:rPr>
              <w:t>Gender</w:t>
            </w:r>
          </w:p>
        </w:tc>
      </w:tr>
      <w:tr w:rsidR="00A801ED" w:rsidTr="003E1596">
        <w:tc>
          <w:tcPr>
            <w:tcW w:w="5240" w:type="dxa"/>
          </w:tcPr>
          <w:p w:rsidR="00A801ED" w:rsidRDefault="00A801ED"/>
          <w:p w:rsidR="003E1596" w:rsidRDefault="003E1596"/>
        </w:tc>
        <w:tc>
          <w:tcPr>
            <w:tcW w:w="1843" w:type="dxa"/>
          </w:tcPr>
          <w:p w:rsidR="00A801ED" w:rsidRDefault="00A801ED"/>
        </w:tc>
        <w:tc>
          <w:tcPr>
            <w:tcW w:w="850" w:type="dxa"/>
          </w:tcPr>
          <w:p w:rsidR="00A801ED" w:rsidRDefault="00A801ED"/>
        </w:tc>
        <w:tc>
          <w:tcPr>
            <w:tcW w:w="1083" w:type="dxa"/>
          </w:tcPr>
          <w:p w:rsidR="00A801ED" w:rsidRDefault="00A801ED"/>
        </w:tc>
      </w:tr>
      <w:tr w:rsidR="00A801ED" w:rsidTr="003E1596">
        <w:tc>
          <w:tcPr>
            <w:tcW w:w="5240" w:type="dxa"/>
          </w:tcPr>
          <w:p w:rsidR="00A801ED" w:rsidRDefault="00A801ED"/>
          <w:p w:rsidR="003E1596" w:rsidRDefault="003E1596"/>
        </w:tc>
        <w:tc>
          <w:tcPr>
            <w:tcW w:w="1843" w:type="dxa"/>
          </w:tcPr>
          <w:p w:rsidR="00A801ED" w:rsidRDefault="00A801ED"/>
        </w:tc>
        <w:tc>
          <w:tcPr>
            <w:tcW w:w="850" w:type="dxa"/>
          </w:tcPr>
          <w:p w:rsidR="00A801ED" w:rsidRDefault="00A801ED" w:rsidP="007605DF"/>
        </w:tc>
        <w:tc>
          <w:tcPr>
            <w:tcW w:w="1083" w:type="dxa"/>
          </w:tcPr>
          <w:p w:rsidR="00A801ED" w:rsidRDefault="00A801ED"/>
        </w:tc>
      </w:tr>
      <w:tr w:rsidR="00A801ED" w:rsidTr="003E1596">
        <w:tc>
          <w:tcPr>
            <w:tcW w:w="5240" w:type="dxa"/>
          </w:tcPr>
          <w:p w:rsidR="00A801ED" w:rsidRDefault="00A801ED"/>
          <w:p w:rsidR="003E1596" w:rsidRDefault="003E1596"/>
        </w:tc>
        <w:tc>
          <w:tcPr>
            <w:tcW w:w="1843" w:type="dxa"/>
          </w:tcPr>
          <w:p w:rsidR="00A801ED" w:rsidRDefault="00A801ED"/>
        </w:tc>
        <w:tc>
          <w:tcPr>
            <w:tcW w:w="850" w:type="dxa"/>
          </w:tcPr>
          <w:p w:rsidR="00A801ED" w:rsidRDefault="00A801ED"/>
        </w:tc>
        <w:tc>
          <w:tcPr>
            <w:tcW w:w="1083" w:type="dxa"/>
          </w:tcPr>
          <w:p w:rsidR="00A801ED" w:rsidRDefault="00A801ED"/>
        </w:tc>
      </w:tr>
      <w:tr w:rsidR="00A801ED" w:rsidTr="003E1596">
        <w:tc>
          <w:tcPr>
            <w:tcW w:w="5240" w:type="dxa"/>
          </w:tcPr>
          <w:p w:rsidR="00A801ED" w:rsidRDefault="00A801ED"/>
          <w:p w:rsidR="003E1596" w:rsidRDefault="003E1596"/>
        </w:tc>
        <w:tc>
          <w:tcPr>
            <w:tcW w:w="1843" w:type="dxa"/>
          </w:tcPr>
          <w:p w:rsidR="00A801ED" w:rsidRDefault="00A801ED"/>
        </w:tc>
        <w:tc>
          <w:tcPr>
            <w:tcW w:w="850" w:type="dxa"/>
          </w:tcPr>
          <w:p w:rsidR="00A801ED" w:rsidRDefault="00A801ED"/>
        </w:tc>
        <w:tc>
          <w:tcPr>
            <w:tcW w:w="1083" w:type="dxa"/>
          </w:tcPr>
          <w:p w:rsidR="00A801ED" w:rsidRDefault="00A801ED"/>
        </w:tc>
      </w:tr>
      <w:tr w:rsidR="00A801ED" w:rsidTr="003E1596">
        <w:tc>
          <w:tcPr>
            <w:tcW w:w="5240" w:type="dxa"/>
          </w:tcPr>
          <w:p w:rsidR="00A801ED" w:rsidRDefault="00A801ED"/>
          <w:p w:rsidR="003E1596" w:rsidRDefault="003E1596"/>
        </w:tc>
        <w:tc>
          <w:tcPr>
            <w:tcW w:w="1843" w:type="dxa"/>
          </w:tcPr>
          <w:p w:rsidR="00A801ED" w:rsidRDefault="00A801ED"/>
        </w:tc>
        <w:tc>
          <w:tcPr>
            <w:tcW w:w="850" w:type="dxa"/>
          </w:tcPr>
          <w:p w:rsidR="00A801ED" w:rsidRDefault="00A801ED"/>
        </w:tc>
        <w:tc>
          <w:tcPr>
            <w:tcW w:w="1083" w:type="dxa"/>
          </w:tcPr>
          <w:p w:rsidR="00A801ED" w:rsidRDefault="00A801ED"/>
        </w:tc>
      </w:tr>
      <w:tr w:rsidR="00A801ED" w:rsidTr="003E1596">
        <w:tc>
          <w:tcPr>
            <w:tcW w:w="5240" w:type="dxa"/>
          </w:tcPr>
          <w:p w:rsidR="00A801ED" w:rsidRDefault="00A801ED"/>
          <w:p w:rsidR="003E1596" w:rsidRDefault="003E1596"/>
        </w:tc>
        <w:tc>
          <w:tcPr>
            <w:tcW w:w="1843" w:type="dxa"/>
          </w:tcPr>
          <w:p w:rsidR="00A801ED" w:rsidRDefault="00A801ED"/>
        </w:tc>
        <w:tc>
          <w:tcPr>
            <w:tcW w:w="850" w:type="dxa"/>
          </w:tcPr>
          <w:p w:rsidR="00A801ED" w:rsidRDefault="00A801ED"/>
        </w:tc>
        <w:tc>
          <w:tcPr>
            <w:tcW w:w="1083" w:type="dxa"/>
          </w:tcPr>
          <w:p w:rsidR="00A801ED" w:rsidRDefault="00A801ED"/>
        </w:tc>
      </w:tr>
    </w:tbl>
    <w:p w:rsidR="00A801ED" w:rsidRDefault="00A801ED"/>
    <w:p w:rsidR="00A801ED" w:rsidRPr="006D69CD" w:rsidRDefault="00A801ED">
      <w:pPr>
        <w:rPr>
          <w:b/>
        </w:rPr>
      </w:pPr>
      <w:r w:rsidRPr="006D69CD">
        <w:rPr>
          <w:b/>
        </w:rPr>
        <w:t>Description of reason for referral:</w:t>
      </w:r>
    </w:p>
    <w:p w:rsidR="00CD7D50" w:rsidRDefault="006D69CD">
      <w:r w:rsidRPr="00932E77">
        <w:rPr>
          <w:rFonts w:ascii="Verdana" w:hAnsi="Verdana"/>
          <w:b/>
          <w:sz w:val="44"/>
        </w:rPr>
        <w:t>□</w:t>
      </w:r>
      <w:r>
        <w:t xml:space="preserve"> </w:t>
      </w:r>
      <w:r w:rsidR="00A801ED">
        <w:t>Isolation</w:t>
      </w:r>
      <w:r>
        <w:t xml:space="preserve">                        </w:t>
      </w:r>
      <w:r w:rsidR="00AE622C">
        <w:t xml:space="preserve"> </w:t>
      </w:r>
      <w:r w:rsidRPr="00932E77">
        <w:rPr>
          <w:rFonts w:ascii="Verdana" w:hAnsi="Verdana"/>
          <w:b/>
          <w:sz w:val="44"/>
        </w:rPr>
        <w:t>□</w:t>
      </w:r>
      <w:r w:rsidR="00A801ED">
        <w:t>Family Violen</w:t>
      </w:r>
      <w:r>
        <w:t xml:space="preserve">ce                       </w:t>
      </w:r>
      <w:r w:rsidRPr="00932E77">
        <w:rPr>
          <w:rFonts w:ascii="Verdana" w:hAnsi="Verdana"/>
          <w:b/>
          <w:sz w:val="44"/>
        </w:rPr>
        <w:t>□</w:t>
      </w:r>
      <w:r>
        <w:t xml:space="preserve"> </w:t>
      </w:r>
      <w:r w:rsidR="00502BF3">
        <w:t>mental</w:t>
      </w:r>
      <w:r>
        <w:t xml:space="preserve"> health                   </w:t>
      </w:r>
    </w:p>
    <w:p w:rsidR="00862DFD" w:rsidRPr="00AE622C" w:rsidRDefault="00862DFD">
      <w:pPr>
        <w:rPr>
          <w:rFonts w:cstheme="minorHAnsi"/>
        </w:rPr>
      </w:pPr>
      <w:r w:rsidRPr="00932E77">
        <w:rPr>
          <w:rFonts w:ascii="Verdana" w:hAnsi="Verdana"/>
          <w:b/>
          <w:sz w:val="44"/>
        </w:rPr>
        <w:t>□</w:t>
      </w:r>
      <w:r w:rsidRPr="00862DFD">
        <w:rPr>
          <w:rFonts w:cstheme="minorHAnsi"/>
        </w:rPr>
        <w:t>Financial</w:t>
      </w:r>
      <w:r>
        <w:rPr>
          <w:rFonts w:ascii="Verdana" w:hAnsi="Verdana"/>
          <w:b/>
          <w:sz w:val="44"/>
        </w:rPr>
        <w:t xml:space="preserve"> </w:t>
      </w:r>
      <w:r w:rsidRPr="00862DFD">
        <w:rPr>
          <w:rFonts w:cstheme="minorHAnsi"/>
        </w:rPr>
        <w:t>Support</w:t>
      </w:r>
      <w:r>
        <w:rPr>
          <w:rFonts w:cstheme="minorHAnsi"/>
        </w:rPr>
        <w:tab/>
        <w:t xml:space="preserve">  </w:t>
      </w:r>
      <w:r w:rsidR="00AE622C">
        <w:rPr>
          <w:rFonts w:cstheme="minorHAnsi"/>
        </w:rPr>
        <w:t xml:space="preserve"> </w:t>
      </w:r>
      <w:r w:rsidRPr="00932E77">
        <w:rPr>
          <w:rFonts w:ascii="Verdana" w:hAnsi="Verdana"/>
          <w:b/>
          <w:sz w:val="44"/>
        </w:rPr>
        <w:t>□</w:t>
      </w:r>
      <w:r>
        <w:t xml:space="preserve"> other</w:t>
      </w:r>
      <w:r w:rsidR="00AE622C">
        <w:tab/>
      </w:r>
      <w:r w:rsidR="00AE622C">
        <w:tab/>
      </w:r>
      <w:r w:rsidR="00AE622C">
        <w:tab/>
        <w:t xml:space="preserve">  </w:t>
      </w:r>
      <w:r w:rsidR="00AE622C" w:rsidRPr="00932E77">
        <w:rPr>
          <w:rFonts w:ascii="Verdana" w:hAnsi="Verdana"/>
          <w:b/>
          <w:sz w:val="44"/>
        </w:rPr>
        <w:t>□</w:t>
      </w:r>
      <w:r w:rsidR="00AE622C" w:rsidRPr="00AE622C">
        <w:rPr>
          <w:rFonts w:cstheme="minorHAnsi"/>
        </w:rPr>
        <w:t>Programs provided by Wellsprings</w:t>
      </w:r>
    </w:p>
    <w:p w:rsidR="006D69CD" w:rsidRPr="008B4402" w:rsidRDefault="008B4402">
      <w:pPr>
        <w:rPr>
          <w:b/>
        </w:rPr>
      </w:pPr>
      <w:r>
        <w:rPr>
          <w:b/>
        </w:rPr>
        <w:t>Please explain:</w:t>
      </w:r>
    </w:p>
    <w:p w:rsidR="006D69CD" w:rsidRDefault="006D69CD">
      <w:r>
        <w:t>…</w:t>
      </w:r>
      <w:r w:rsidR="00D56A75">
        <w:t>……………………………………………………………………………………………………………………………………………………….</w:t>
      </w:r>
    </w:p>
    <w:p w:rsidR="00A801ED" w:rsidRDefault="006D69CD">
      <w:r>
        <w:t>……………………………………………………………………………………………………………………………………………………</w:t>
      </w:r>
      <w:r w:rsidR="0048598D">
        <w:t>………</w:t>
      </w:r>
      <w:r w:rsidR="00A801ED">
        <w:t xml:space="preserve"> </w:t>
      </w:r>
    </w:p>
    <w:p w:rsidR="003E1596" w:rsidRDefault="003E1596">
      <w:r>
        <w:t>………………………………………………………………………………………………………………………………………………………….</w:t>
      </w:r>
      <w:r w:rsidR="00D56A75">
        <w:t>.</w:t>
      </w:r>
    </w:p>
    <w:p w:rsidR="003E1596" w:rsidRDefault="003E1596">
      <w:r>
        <w:t>…………………………………………………………………………………………………………………………………………………………..</w:t>
      </w:r>
    </w:p>
    <w:p w:rsidR="00A801ED" w:rsidRDefault="003E1596">
      <w:r>
        <w:t>…………………………………………………………………………</w:t>
      </w:r>
      <w:r w:rsidR="00D85F06">
        <w:t>………………………………………………………………………………</w:t>
      </w:r>
      <w:r w:rsidR="00862DFD">
        <w:t>…</w:t>
      </w:r>
    </w:p>
    <w:p w:rsidR="00A801ED" w:rsidRDefault="00A801ED"/>
    <w:p w:rsidR="00CD7D50" w:rsidRDefault="00CD7D50">
      <w:r>
        <w:t xml:space="preserve">If you have ticked </w:t>
      </w:r>
      <w:r w:rsidRPr="00B24DA8">
        <w:rPr>
          <w:b/>
          <w:i/>
        </w:rPr>
        <w:t>Family Violence</w:t>
      </w:r>
      <w:r>
        <w:t xml:space="preserve"> above, </w:t>
      </w:r>
      <w:r w:rsidR="00DC2934">
        <w:t>please complete the following questions.</w:t>
      </w:r>
      <w:r>
        <w:t xml:space="preserve"> </w:t>
      </w:r>
    </w:p>
    <w:p w:rsidR="00862DFD" w:rsidRDefault="00862DFD">
      <w:r>
        <w:t>Safe time to contact……………………… safe to leave a message YES</w:t>
      </w:r>
      <w:r w:rsidR="00DC2934">
        <w:t xml:space="preserve">…... </w:t>
      </w:r>
      <w:r>
        <w:t>NO…</w:t>
      </w:r>
      <w:r w:rsidR="00DC2934">
        <w:t>…</w:t>
      </w:r>
      <w:r>
        <w:t xml:space="preserve"> </w:t>
      </w:r>
    </w:p>
    <w:p w:rsidR="00862DFD" w:rsidRDefault="00862DFD">
      <w:r>
        <w:t>safe to leave a text YES…. NO…….</w:t>
      </w:r>
    </w:p>
    <w:p w:rsidR="00862DFD" w:rsidRDefault="00862DFD">
      <w:r>
        <w:t>Is the woman staying in the relationship? YES…… NO…….</w:t>
      </w:r>
    </w:p>
    <w:p w:rsidR="005E34F5" w:rsidRDefault="005E34F5" w:rsidP="00CD7D50">
      <w:pPr>
        <w:rPr>
          <w:b/>
        </w:rPr>
      </w:pPr>
    </w:p>
    <w:p w:rsidR="00CD7D50" w:rsidRPr="00272CC4" w:rsidRDefault="00CD7D50" w:rsidP="00CD7D50">
      <w:pPr>
        <w:rPr>
          <w:b/>
        </w:rPr>
      </w:pPr>
      <w:r w:rsidRPr="00272CC4">
        <w:rPr>
          <w:b/>
        </w:rPr>
        <w:lastRenderedPageBreak/>
        <w:t xml:space="preserve">Risk Level: </w:t>
      </w:r>
    </w:p>
    <w:p w:rsidR="00CD7D50" w:rsidRPr="00272CC4" w:rsidRDefault="00CD7D50" w:rsidP="00CD7D50">
      <w:r>
        <w:t xml:space="preserve">Is the person </w:t>
      </w:r>
      <w:r w:rsidRPr="00272CC4">
        <w:t xml:space="preserve">at immediate risk    </w:t>
      </w:r>
      <w:r w:rsidRPr="007A7016">
        <w:rPr>
          <w:sz w:val="44"/>
          <w:szCs w:val="44"/>
        </w:rPr>
        <w:t xml:space="preserve"> □</w:t>
      </w:r>
      <w:r w:rsidRPr="00272CC4">
        <w:t xml:space="preserve"> Yes               </w:t>
      </w:r>
      <w:r w:rsidRPr="007A7016">
        <w:rPr>
          <w:sz w:val="44"/>
          <w:szCs w:val="44"/>
        </w:rPr>
        <w:t xml:space="preserve"> □</w:t>
      </w:r>
      <w:r w:rsidRPr="00272CC4">
        <w:t xml:space="preserve"> </w:t>
      </w:r>
      <w:r w:rsidR="00525092">
        <w:t>No?</w:t>
      </w:r>
      <w:r w:rsidRPr="00272CC4">
        <w:t xml:space="preserve">                      </w:t>
      </w:r>
    </w:p>
    <w:p w:rsidR="00CD7D50" w:rsidRPr="00272CC4" w:rsidRDefault="00CD7D50" w:rsidP="00CD7D50">
      <w:r w:rsidRPr="00272CC4">
        <w:t>If yes, please explain:</w:t>
      </w:r>
    </w:p>
    <w:p w:rsidR="00CD7D50" w:rsidRPr="00272CC4" w:rsidRDefault="00CD7D50" w:rsidP="00CD7D50">
      <w:pPr>
        <w:rPr>
          <w:b/>
        </w:rPr>
      </w:pPr>
      <w:r w:rsidRPr="00272CC4">
        <w:rPr>
          <w:b/>
        </w:rPr>
        <w:t>…………………………………………………………………………………………………………………………………………</w:t>
      </w:r>
    </w:p>
    <w:p w:rsidR="00CD7D50" w:rsidRPr="00272CC4" w:rsidRDefault="00CD7D50" w:rsidP="00CD7D50">
      <w:pPr>
        <w:rPr>
          <w:b/>
        </w:rPr>
      </w:pPr>
      <w:r w:rsidRPr="00272CC4">
        <w:rPr>
          <w:b/>
        </w:rPr>
        <w:t>…………………………………………………………………………………………………………………………………………</w:t>
      </w:r>
    </w:p>
    <w:p w:rsidR="00CD7D50" w:rsidRDefault="00CD7D50" w:rsidP="00CD7D50">
      <w:pPr>
        <w:rPr>
          <w:b/>
        </w:rPr>
      </w:pPr>
      <w:r w:rsidRPr="00272CC4">
        <w:rPr>
          <w:b/>
        </w:rPr>
        <w:t>………………………………………………………………………………………………………………………………………..</w:t>
      </w:r>
    </w:p>
    <w:p w:rsidR="00CD7D50" w:rsidRPr="00272CC4" w:rsidRDefault="00CD7D50" w:rsidP="00CD7D50">
      <w:pPr>
        <w:rPr>
          <w:b/>
        </w:rPr>
      </w:pPr>
      <w:r w:rsidRPr="00272CC4">
        <w:rPr>
          <w:b/>
        </w:rPr>
        <w:t>…………………………………………………………………………………………………………………………………………</w:t>
      </w:r>
    </w:p>
    <w:p w:rsidR="00CD7D50" w:rsidRDefault="00CD7D50" w:rsidP="00CD7D50">
      <w:pPr>
        <w:rPr>
          <w:b/>
        </w:rPr>
      </w:pPr>
      <w:r w:rsidRPr="00272CC4">
        <w:rPr>
          <w:b/>
        </w:rPr>
        <w:t>…………………………………………………………………………………………………………………………………………</w:t>
      </w:r>
    </w:p>
    <w:p w:rsidR="005E34F5" w:rsidRDefault="005E34F5" w:rsidP="00CD7D50">
      <w:pPr>
        <w:rPr>
          <w:b/>
        </w:rPr>
      </w:pPr>
      <w:r>
        <w:rPr>
          <w:b/>
        </w:rPr>
        <w:t>(Please provide a copy of the risk assessment and any other relevant documentation)</w:t>
      </w:r>
    </w:p>
    <w:p w:rsidR="00CD7D50" w:rsidRPr="006A1B64" w:rsidRDefault="00CD7D50" w:rsidP="00CD7D50">
      <w:pPr>
        <w:rPr>
          <w:b/>
          <w:sz w:val="24"/>
          <w:szCs w:val="24"/>
        </w:rPr>
      </w:pPr>
      <w:r w:rsidRPr="006A1B64">
        <w:rPr>
          <w:b/>
          <w:sz w:val="24"/>
          <w:szCs w:val="24"/>
        </w:rPr>
        <w:t>Agencies Currently Involved:</w:t>
      </w:r>
    </w:p>
    <w:tbl>
      <w:tblPr>
        <w:tblStyle w:val="TableGrid"/>
        <w:tblW w:w="8642" w:type="dxa"/>
        <w:tblLook w:val="04A0" w:firstRow="1" w:lastRow="0" w:firstColumn="1" w:lastColumn="0" w:noHBand="0" w:noVBand="1"/>
      </w:tblPr>
      <w:tblGrid>
        <w:gridCol w:w="2547"/>
        <w:gridCol w:w="1843"/>
        <w:gridCol w:w="1842"/>
        <w:gridCol w:w="2410"/>
      </w:tblGrid>
      <w:tr w:rsidR="00CD7D50" w:rsidTr="00345A3C">
        <w:tc>
          <w:tcPr>
            <w:tcW w:w="2547" w:type="dxa"/>
          </w:tcPr>
          <w:p w:rsidR="00CD7D50" w:rsidRPr="00F41660" w:rsidRDefault="00CD7D50" w:rsidP="00EB1298">
            <w:pPr>
              <w:rPr>
                <w:b/>
              </w:rPr>
            </w:pPr>
            <w:r w:rsidRPr="00F41660">
              <w:rPr>
                <w:b/>
              </w:rPr>
              <w:t>Name of Organisation</w:t>
            </w:r>
          </w:p>
        </w:tc>
        <w:tc>
          <w:tcPr>
            <w:tcW w:w="1843" w:type="dxa"/>
          </w:tcPr>
          <w:p w:rsidR="00CD7D50" w:rsidRPr="00F41660" w:rsidRDefault="00CD7D50" w:rsidP="00EB1298">
            <w:pPr>
              <w:rPr>
                <w:b/>
              </w:rPr>
            </w:pPr>
            <w:r w:rsidRPr="00F41660">
              <w:rPr>
                <w:b/>
              </w:rPr>
              <w:t>Contact Person</w:t>
            </w:r>
          </w:p>
        </w:tc>
        <w:tc>
          <w:tcPr>
            <w:tcW w:w="1842" w:type="dxa"/>
          </w:tcPr>
          <w:p w:rsidR="00CD7D50" w:rsidRPr="00F41660" w:rsidRDefault="00CD7D50" w:rsidP="00EB1298">
            <w:pPr>
              <w:rPr>
                <w:b/>
              </w:rPr>
            </w:pPr>
            <w:r w:rsidRPr="00F41660">
              <w:rPr>
                <w:b/>
              </w:rPr>
              <w:t>Contact Number</w:t>
            </w:r>
          </w:p>
        </w:tc>
        <w:tc>
          <w:tcPr>
            <w:tcW w:w="2410" w:type="dxa"/>
          </w:tcPr>
          <w:p w:rsidR="00CD7D50" w:rsidRPr="00F41660" w:rsidRDefault="00CD7D50" w:rsidP="00EB1298">
            <w:pPr>
              <w:rPr>
                <w:b/>
              </w:rPr>
            </w:pPr>
            <w:r w:rsidRPr="00F41660">
              <w:rPr>
                <w:b/>
              </w:rPr>
              <w:t>Assistance provided</w:t>
            </w:r>
          </w:p>
        </w:tc>
      </w:tr>
      <w:tr w:rsidR="00CD7D50" w:rsidTr="00345A3C">
        <w:trPr>
          <w:trHeight w:val="786"/>
        </w:trPr>
        <w:tc>
          <w:tcPr>
            <w:tcW w:w="2547" w:type="dxa"/>
          </w:tcPr>
          <w:p w:rsidR="00CD7D50" w:rsidRDefault="00CD7D50" w:rsidP="00EB1298"/>
        </w:tc>
        <w:tc>
          <w:tcPr>
            <w:tcW w:w="1843" w:type="dxa"/>
          </w:tcPr>
          <w:p w:rsidR="00CD7D50" w:rsidRDefault="00CD7D50" w:rsidP="00EB1298"/>
        </w:tc>
        <w:tc>
          <w:tcPr>
            <w:tcW w:w="1842" w:type="dxa"/>
          </w:tcPr>
          <w:p w:rsidR="00CD7D50" w:rsidRDefault="00CD7D50" w:rsidP="00EB1298"/>
        </w:tc>
        <w:tc>
          <w:tcPr>
            <w:tcW w:w="2410" w:type="dxa"/>
          </w:tcPr>
          <w:p w:rsidR="00CD7D50" w:rsidRDefault="00CD7D50" w:rsidP="00EB1298"/>
        </w:tc>
      </w:tr>
      <w:tr w:rsidR="00CD7D50" w:rsidTr="00345A3C">
        <w:trPr>
          <w:trHeight w:val="840"/>
        </w:trPr>
        <w:tc>
          <w:tcPr>
            <w:tcW w:w="2547" w:type="dxa"/>
          </w:tcPr>
          <w:p w:rsidR="00CD7D50" w:rsidRDefault="00CD7D50" w:rsidP="00EB1298">
            <w:pPr>
              <w:tabs>
                <w:tab w:val="left" w:pos="1635"/>
              </w:tabs>
            </w:pPr>
          </w:p>
        </w:tc>
        <w:tc>
          <w:tcPr>
            <w:tcW w:w="1843" w:type="dxa"/>
          </w:tcPr>
          <w:p w:rsidR="00CD7D50" w:rsidRDefault="00CD7D50" w:rsidP="00EB1298"/>
        </w:tc>
        <w:tc>
          <w:tcPr>
            <w:tcW w:w="1842" w:type="dxa"/>
          </w:tcPr>
          <w:p w:rsidR="00CD7D50" w:rsidRDefault="00CD7D50" w:rsidP="00EB1298"/>
        </w:tc>
        <w:tc>
          <w:tcPr>
            <w:tcW w:w="2410" w:type="dxa"/>
          </w:tcPr>
          <w:p w:rsidR="00CD7D50" w:rsidRDefault="00CD7D50" w:rsidP="00EB1298"/>
        </w:tc>
      </w:tr>
      <w:tr w:rsidR="005E34F5" w:rsidTr="00345A3C">
        <w:trPr>
          <w:trHeight w:val="840"/>
        </w:trPr>
        <w:tc>
          <w:tcPr>
            <w:tcW w:w="2547" w:type="dxa"/>
          </w:tcPr>
          <w:p w:rsidR="005E34F5" w:rsidRDefault="005E34F5" w:rsidP="00EB1298">
            <w:pPr>
              <w:tabs>
                <w:tab w:val="left" w:pos="1635"/>
              </w:tabs>
            </w:pPr>
          </w:p>
        </w:tc>
        <w:tc>
          <w:tcPr>
            <w:tcW w:w="1843" w:type="dxa"/>
          </w:tcPr>
          <w:p w:rsidR="005E34F5" w:rsidRDefault="005E34F5" w:rsidP="00EB1298"/>
        </w:tc>
        <w:tc>
          <w:tcPr>
            <w:tcW w:w="1842" w:type="dxa"/>
          </w:tcPr>
          <w:p w:rsidR="005E34F5" w:rsidRDefault="005E34F5" w:rsidP="00EB1298"/>
        </w:tc>
        <w:tc>
          <w:tcPr>
            <w:tcW w:w="2410" w:type="dxa"/>
          </w:tcPr>
          <w:p w:rsidR="005E34F5" w:rsidRDefault="005E34F5" w:rsidP="00EB1298"/>
        </w:tc>
      </w:tr>
    </w:tbl>
    <w:p w:rsidR="00C15A2E" w:rsidRDefault="00C15A2E" w:rsidP="00BB3F24">
      <w:pPr>
        <w:jc w:val="center"/>
        <w:rPr>
          <w:b/>
        </w:rPr>
      </w:pPr>
    </w:p>
    <w:p w:rsidR="00345A3C" w:rsidRDefault="00345A3C" w:rsidP="00BB3F24">
      <w:pPr>
        <w:jc w:val="center"/>
        <w:rPr>
          <w:b/>
        </w:rPr>
      </w:pPr>
      <w:r>
        <w:rPr>
          <w:b/>
        </w:rPr>
        <w:t xml:space="preserve">CONSENT FOR SHARING INFORMATION </w:t>
      </w:r>
    </w:p>
    <w:p w:rsidR="00345A3C" w:rsidRDefault="00345A3C">
      <w:pPr>
        <w:rPr>
          <w:b/>
        </w:rPr>
      </w:pPr>
    </w:p>
    <w:p w:rsidR="00345A3C" w:rsidRPr="00942D12" w:rsidRDefault="00345A3C" w:rsidP="00345A3C">
      <w:r w:rsidRPr="00942D12">
        <w:rPr>
          <w:b/>
        </w:rPr>
        <w:t xml:space="preserve">Consent for information to be shared </w:t>
      </w:r>
      <w:r w:rsidR="00C77279">
        <w:rPr>
          <w:b/>
        </w:rPr>
        <w:t>internally</w:t>
      </w:r>
      <w:r>
        <w:rPr>
          <w:b/>
        </w:rPr>
        <w:t>:</w:t>
      </w:r>
    </w:p>
    <w:p w:rsidR="00B24DA8" w:rsidRDefault="00942D12">
      <w:r w:rsidRPr="00942D12">
        <w:t xml:space="preserve">I understand the recommendations and I give my permission for the information to be shared </w:t>
      </w:r>
    </w:p>
    <w:p w:rsidR="00942D12" w:rsidRPr="00942D12" w:rsidRDefault="00C77279">
      <w:r w:rsidRPr="00942D12">
        <w:t>With</w:t>
      </w:r>
      <w:r w:rsidR="00942D12" w:rsidRPr="00942D12">
        <w:t xml:space="preserve"> the workers and Volunteers of the Wellsprings </w:t>
      </w:r>
      <w:r w:rsidR="00345A3C">
        <w:t>Women Support Program, and CEO</w:t>
      </w:r>
      <w:r w:rsidR="00942D12" w:rsidRPr="00942D12">
        <w:t xml:space="preserve">. </w:t>
      </w:r>
    </w:p>
    <w:p w:rsidR="00CA0D98" w:rsidRDefault="00960169">
      <w:r>
        <w:t>Client</w:t>
      </w:r>
      <w:r w:rsidR="007D0764">
        <w:t>’s</w:t>
      </w:r>
      <w:r>
        <w:t xml:space="preserve"> Name</w:t>
      </w:r>
      <w:r w:rsidR="00C15A2E">
        <w:t>: ………………………………………………</w:t>
      </w:r>
      <w:r w:rsidR="00525092">
        <w:t xml:space="preserve"> </w:t>
      </w:r>
    </w:p>
    <w:p w:rsidR="00942D12" w:rsidRDefault="00960169">
      <w:r>
        <w:t>Client</w:t>
      </w:r>
      <w:r w:rsidR="007D0764">
        <w:t>’s</w:t>
      </w:r>
      <w:r w:rsidR="00942D12">
        <w:t xml:space="preserve"> Signature: </w:t>
      </w:r>
      <w:r w:rsidR="00942D12" w:rsidRPr="00E21F72">
        <w:t>…</w:t>
      </w:r>
      <w:r w:rsidR="00F3498E" w:rsidRPr="00E21F72">
        <w:t>…………………………………</w:t>
      </w:r>
      <w:r w:rsidR="00E21F72">
        <w:t xml:space="preserve"> </w:t>
      </w:r>
      <w:r w:rsidR="00525092">
        <w:t>Date</w:t>
      </w:r>
      <w:r w:rsidR="00942D12">
        <w:t>: …</w:t>
      </w:r>
      <w:r w:rsidR="00C15A2E">
        <w:t>……………………</w:t>
      </w:r>
    </w:p>
    <w:p w:rsidR="00345A3C" w:rsidRDefault="00345A3C">
      <w:pPr>
        <w:rPr>
          <w:b/>
        </w:rPr>
      </w:pPr>
    </w:p>
    <w:p w:rsidR="005E34F5" w:rsidRDefault="005E34F5">
      <w:pPr>
        <w:rPr>
          <w:b/>
        </w:rPr>
      </w:pPr>
    </w:p>
    <w:p w:rsidR="005E34F5" w:rsidRDefault="005E34F5">
      <w:pPr>
        <w:rPr>
          <w:b/>
        </w:rPr>
      </w:pPr>
    </w:p>
    <w:p w:rsidR="005E34F5" w:rsidRDefault="005E34F5">
      <w:pPr>
        <w:rPr>
          <w:b/>
        </w:rPr>
      </w:pPr>
    </w:p>
    <w:p w:rsidR="00942D12" w:rsidRPr="00942D12" w:rsidRDefault="00942D12">
      <w:r w:rsidRPr="00942D12">
        <w:rPr>
          <w:b/>
        </w:rPr>
        <w:lastRenderedPageBreak/>
        <w:t>Consent for information to be shared with External Organisations:</w:t>
      </w:r>
    </w:p>
    <w:p w:rsidR="00942D12" w:rsidRDefault="00942D12" w:rsidP="00942D12">
      <w:pPr>
        <w:rPr>
          <w:rFonts w:ascii="Calibri" w:hAnsi="Calibri" w:cs="Calibri"/>
        </w:rPr>
      </w:pPr>
      <w:r w:rsidRPr="005B2597">
        <w:rPr>
          <w:rFonts w:ascii="Calibri" w:hAnsi="Calibri" w:cs="Calibri"/>
        </w:rPr>
        <w:t xml:space="preserve">I understand the recommendations and I give my permission for the information to be shared with the workers of </w:t>
      </w:r>
      <w:r>
        <w:rPr>
          <w:rFonts w:ascii="Calibri" w:hAnsi="Calibri" w:cs="Calibri"/>
        </w:rPr>
        <w:t>external agencies</w:t>
      </w:r>
      <w:r w:rsidRPr="005B2597">
        <w:rPr>
          <w:rFonts w:ascii="Calibri" w:hAnsi="Calibri" w:cs="Calibri"/>
        </w:rPr>
        <w:t>.</w:t>
      </w:r>
      <w:r>
        <w:rPr>
          <w:rFonts w:ascii="Calibri" w:hAnsi="Calibri" w:cs="Calibri"/>
        </w:rPr>
        <w:t xml:space="preserve"> </w:t>
      </w:r>
    </w:p>
    <w:p w:rsidR="00942D12" w:rsidRDefault="00942D12" w:rsidP="00942D12">
      <w:pPr>
        <w:rPr>
          <w:rFonts w:ascii="Calibri" w:hAnsi="Calibri" w:cs="Calibri"/>
        </w:rPr>
      </w:pPr>
      <w:r>
        <w:rPr>
          <w:rFonts w:ascii="Calibri" w:hAnsi="Calibri" w:cs="Calibri"/>
        </w:rPr>
        <w:t xml:space="preserve">I also understand that I can withdraw at any time from this consent. </w:t>
      </w:r>
    </w:p>
    <w:p w:rsidR="00942D12" w:rsidRDefault="00960169" w:rsidP="00942D12">
      <w:r>
        <w:t>Client</w:t>
      </w:r>
      <w:r w:rsidR="007D0764">
        <w:t>’s</w:t>
      </w:r>
      <w:r w:rsidR="00942D12">
        <w:t xml:space="preserve"> Name: …</w:t>
      </w:r>
      <w:r w:rsidR="00C15A2E">
        <w:t>…………………………………</w:t>
      </w:r>
      <w:r w:rsidR="00525092" w:rsidRPr="00525092">
        <w:rPr>
          <w:b/>
        </w:rPr>
        <w:t xml:space="preserve"> </w:t>
      </w:r>
    </w:p>
    <w:p w:rsidR="00942D12" w:rsidRDefault="00960169" w:rsidP="00942D12">
      <w:r>
        <w:t>Client</w:t>
      </w:r>
      <w:r w:rsidR="007D0764">
        <w:t>’s</w:t>
      </w:r>
      <w:r w:rsidR="00942D12">
        <w:t xml:space="preserve"> Signature: </w:t>
      </w:r>
      <w:r w:rsidR="00C15A2E">
        <w:t xml:space="preserve">…………………………………………. </w:t>
      </w:r>
      <w:r w:rsidR="009C56CF">
        <w:t>Date</w:t>
      </w:r>
      <w:r w:rsidR="00942D12">
        <w:t xml:space="preserve">: </w:t>
      </w:r>
      <w:r w:rsidR="00C15A2E">
        <w:t>……………………….</w:t>
      </w:r>
    </w:p>
    <w:p w:rsidR="00942D12" w:rsidRPr="005B2597" w:rsidRDefault="00942D12" w:rsidP="00942D12">
      <w:pPr>
        <w:rPr>
          <w:rFonts w:ascii="Calibri" w:hAnsi="Calibri" w:cs="Calibri"/>
        </w:rPr>
      </w:pPr>
    </w:p>
    <w:p w:rsidR="00942D12" w:rsidRPr="00B525DD" w:rsidRDefault="00942D12" w:rsidP="00942D12">
      <w:pPr>
        <w:rPr>
          <w:rFonts w:ascii="Calibri" w:hAnsi="Calibri"/>
        </w:rPr>
      </w:pPr>
      <w:r w:rsidRPr="00B525DD">
        <w:rPr>
          <w:rFonts w:ascii="Calibri" w:hAnsi="Calibri"/>
        </w:rPr>
        <w:t>Agency Referral Name</w:t>
      </w:r>
      <w:r>
        <w:rPr>
          <w:rFonts w:ascii="Calibri" w:hAnsi="Calibri"/>
        </w:rPr>
        <w:t xml:space="preserve"> …</w:t>
      </w:r>
      <w:r w:rsidRPr="00B525DD">
        <w:rPr>
          <w:rFonts w:ascii="Calibri" w:hAnsi="Calibri"/>
        </w:rPr>
        <w:t>……………………………………...................................</w:t>
      </w:r>
      <w:r>
        <w:rPr>
          <w:rFonts w:ascii="Calibri" w:hAnsi="Calibri"/>
        </w:rPr>
        <w:t>...................</w:t>
      </w:r>
    </w:p>
    <w:p w:rsidR="00942D12" w:rsidRPr="00B525DD" w:rsidRDefault="00942D12" w:rsidP="00942D12">
      <w:pPr>
        <w:rPr>
          <w:rFonts w:ascii="Calibri" w:hAnsi="Calibri"/>
        </w:rPr>
      </w:pPr>
      <w:r w:rsidRPr="00B525DD">
        <w:rPr>
          <w:rFonts w:ascii="Calibri" w:hAnsi="Calibri"/>
        </w:rPr>
        <w:t>Worker Name ……………………………………………………………………………………</w:t>
      </w:r>
      <w:r>
        <w:rPr>
          <w:rFonts w:ascii="Calibri" w:hAnsi="Calibri"/>
        </w:rPr>
        <w:t>……………………</w:t>
      </w:r>
    </w:p>
    <w:p w:rsidR="00942D12" w:rsidRPr="00B525DD" w:rsidRDefault="00942D12" w:rsidP="00942D12">
      <w:pPr>
        <w:rPr>
          <w:rFonts w:ascii="Calibri" w:hAnsi="Calibri"/>
        </w:rPr>
      </w:pPr>
      <w:r w:rsidRPr="00B525DD">
        <w:rPr>
          <w:rFonts w:ascii="Calibri" w:hAnsi="Calibri"/>
        </w:rPr>
        <w:t>Signature …………………………………………………………………………..................</w:t>
      </w:r>
      <w:r>
        <w:rPr>
          <w:rFonts w:ascii="Calibri" w:hAnsi="Calibri"/>
        </w:rPr>
        <w:t>......................</w:t>
      </w:r>
    </w:p>
    <w:p w:rsidR="00942D12" w:rsidRPr="00B525DD" w:rsidRDefault="00942D12" w:rsidP="00942D12">
      <w:pPr>
        <w:rPr>
          <w:rFonts w:ascii="Calibri" w:hAnsi="Calibri"/>
        </w:rPr>
      </w:pPr>
      <w:r w:rsidRPr="00B525DD">
        <w:rPr>
          <w:rFonts w:ascii="Calibri" w:hAnsi="Calibri"/>
        </w:rPr>
        <w:t>Date …………………………………………………………………………….......................</w:t>
      </w:r>
      <w:r>
        <w:rPr>
          <w:rFonts w:ascii="Calibri" w:hAnsi="Calibri"/>
        </w:rPr>
        <w:t>......................</w:t>
      </w:r>
    </w:p>
    <w:p w:rsidR="00942D12" w:rsidRDefault="00942D12" w:rsidP="00942D12">
      <w:pPr>
        <w:rPr>
          <w:rFonts w:ascii="Calibri" w:hAnsi="Calibri"/>
        </w:rPr>
      </w:pPr>
      <w:r w:rsidRPr="00B525DD">
        <w:rPr>
          <w:rFonts w:ascii="Calibri" w:hAnsi="Calibri"/>
        </w:rPr>
        <w:t xml:space="preserve">  </w:t>
      </w:r>
    </w:p>
    <w:p w:rsidR="005E34F5" w:rsidRDefault="005E34F5" w:rsidP="00942D12">
      <w:pPr>
        <w:rPr>
          <w:rFonts w:ascii="Calibri" w:hAnsi="Calibri"/>
          <w:sz w:val="20"/>
          <w:szCs w:val="20"/>
        </w:rPr>
      </w:pPr>
      <w:r w:rsidRPr="005E34F5">
        <w:rPr>
          <w:rFonts w:ascii="Calibri" w:hAnsi="Calibri"/>
          <w:b/>
          <w:sz w:val="20"/>
          <w:szCs w:val="20"/>
        </w:rPr>
        <w:t>All referrals can be emailed to the intake team on</w:t>
      </w:r>
      <w:r>
        <w:rPr>
          <w:rFonts w:ascii="Calibri" w:hAnsi="Calibri"/>
          <w:sz w:val="20"/>
          <w:szCs w:val="20"/>
        </w:rPr>
        <w:t xml:space="preserve"> </w:t>
      </w:r>
      <w:hyperlink r:id="rId7" w:history="1">
        <w:r w:rsidRPr="006A4650">
          <w:rPr>
            <w:rStyle w:val="Hyperlink"/>
            <w:rFonts w:ascii="Calibri" w:hAnsi="Calibri"/>
            <w:sz w:val="20"/>
            <w:szCs w:val="20"/>
          </w:rPr>
          <w:t>wst@wellspringsforwomen.com</w:t>
        </w:r>
      </w:hyperlink>
      <w:r>
        <w:rPr>
          <w:rFonts w:ascii="Calibri" w:hAnsi="Calibri"/>
          <w:sz w:val="20"/>
          <w:szCs w:val="20"/>
        </w:rPr>
        <w:t xml:space="preserve"> </w:t>
      </w:r>
    </w:p>
    <w:p w:rsidR="004621D9" w:rsidRPr="004621D9" w:rsidRDefault="004621D9" w:rsidP="00942D12">
      <w:pPr>
        <w:rPr>
          <w:rFonts w:ascii="Calibri" w:hAnsi="Calibri"/>
          <w:b/>
          <w:sz w:val="20"/>
          <w:szCs w:val="20"/>
        </w:rPr>
      </w:pPr>
      <w:r w:rsidRPr="004621D9">
        <w:rPr>
          <w:rFonts w:ascii="Calibri" w:hAnsi="Calibri"/>
          <w:b/>
          <w:sz w:val="20"/>
          <w:szCs w:val="20"/>
        </w:rPr>
        <w:t>Client will be</w:t>
      </w:r>
      <w:r w:rsidR="001E7F36">
        <w:rPr>
          <w:rFonts w:ascii="Calibri" w:hAnsi="Calibri"/>
          <w:b/>
          <w:sz w:val="20"/>
          <w:szCs w:val="20"/>
        </w:rPr>
        <w:t xml:space="preserve"> assessed and </w:t>
      </w:r>
      <w:bookmarkStart w:id="0" w:name="_GoBack"/>
      <w:bookmarkEnd w:id="0"/>
      <w:r w:rsidRPr="004621D9">
        <w:rPr>
          <w:rFonts w:ascii="Calibri" w:hAnsi="Calibri"/>
          <w:b/>
          <w:sz w:val="20"/>
          <w:szCs w:val="20"/>
        </w:rPr>
        <w:t xml:space="preserve"> allocated to a case manager </w:t>
      </w:r>
    </w:p>
    <w:p w:rsidR="005E34F5" w:rsidRPr="00B525DD" w:rsidRDefault="005E34F5" w:rsidP="005E34F5">
      <w:pPr>
        <w:rPr>
          <w:rFonts w:ascii="Calibri" w:hAnsi="Calibri"/>
        </w:rPr>
      </w:pPr>
      <w:r w:rsidRPr="00B525DD">
        <w:rPr>
          <w:rFonts w:ascii="Calibri" w:hAnsi="Calibri"/>
          <w:b/>
          <w:sz w:val="20"/>
          <w:szCs w:val="20"/>
        </w:rPr>
        <w:t>Wellsprings privacy statement:</w:t>
      </w:r>
    </w:p>
    <w:p w:rsidR="005E34F5" w:rsidRPr="00B525DD" w:rsidRDefault="005E34F5" w:rsidP="005E34F5">
      <w:pPr>
        <w:rPr>
          <w:rFonts w:ascii="Calibri" w:hAnsi="Calibri"/>
          <w:sz w:val="20"/>
          <w:szCs w:val="20"/>
        </w:rPr>
      </w:pPr>
      <w:r w:rsidRPr="00B525DD">
        <w:rPr>
          <w:rFonts w:ascii="Calibri" w:hAnsi="Calibri"/>
          <w:sz w:val="20"/>
          <w:szCs w:val="20"/>
        </w:rPr>
        <w:t xml:space="preserve">Wellsprings has a Privacy Policy that ensures that personal clients’ information is securely saved and accessed by </w:t>
      </w:r>
      <w:r>
        <w:rPr>
          <w:rFonts w:ascii="Calibri" w:hAnsi="Calibri"/>
          <w:sz w:val="20"/>
          <w:szCs w:val="20"/>
        </w:rPr>
        <w:t>relevant staff only</w:t>
      </w:r>
    </w:p>
    <w:p w:rsidR="005E34F5" w:rsidRDefault="005E34F5" w:rsidP="005E34F5">
      <w:pPr>
        <w:rPr>
          <w:rFonts w:ascii="Calibri" w:hAnsi="Calibri"/>
          <w:sz w:val="20"/>
          <w:szCs w:val="20"/>
        </w:rPr>
      </w:pPr>
      <w:r w:rsidRPr="00B525DD">
        <w:rPr>
          <w:rFonts w:ascii="Calibri" w:hAnsi="Calibri"/>
          <w:b/>
          <w:sz w:val="20"/>
          <w:szCs w:val="20"/>
        </w:rPr>
        <w:t>Web:</w:t>
      </w:r>
      <w:r w:rsidRPr="00B525DD">
        <w:rPr>
          <w:rFonts w:ascii="Calibri" w:hAnsi="Calibri"/>
          <w:sz w:val="20"/>
          <w:szCs w:val="20"/>
        </w:rPr>
        <w:t xml:space="preserve"> </w:t>
      </w:r>
      <w:hyperlink r:id="rId8" w:history="1">
        <w:r w:rsidRPr="00B525DD">
          <w:rPr>
            <w:rStyle w:val="Hyperlink"/>
            <w:rFonts w:ascii="Calibri" w:hAnsi="Calibri"/>
            <w:sz w:val="20"/>
            <w:szCs w:val="20"/>
          </w:rPr>
          <w:t>www.wellspringsforwomen.com</w:t>
        </w:r>
      </w:hyperlink>
      <w:r w:rsidRPr="00B525DD">
        <w:rPr>
          <w:rFonts w:ascii="Calibri" w:hAnsi="Calibri"/>
          <w:sz w:val="20"/>
          <w:szCs w:val="20"/>
        </w:rPr>
        <w:t xml:space="preserve"> </w:t>
      </w:r>
    </w:p>
    <w:p w:rsidR="00942D12" w:rsidRPr="00345A3C" w:rsidRDefault="00942D12">
      <w:pPr>
        <w:rPr>
          <w:rFonts w:ascii="Calibri" w:hAnsi="Calibri"/>
          <w:b/>
          <w:sz w:val="20"/>
          <w:szCs w:val="20"/>
        </w:rPr>
      </w:pPr>
      <w:r w:rsidRPr="00B525DD">
        <w:rPr>
          <w:rFonts w:ascii="Calibri" w:hAnsi="Calibri"/>
          <w:b/>
          <w:sz w:val="20"/>
          <w:szCs w:val="20"/>
        </w:rPr>
        <w:t>Phone:</w:t>
      </w:r>
      <w:r w:rsidRPr="00B525DD">
        <w:rPr>
          <w:rFonts w:ascii="Calibri" w:hAnsi="Calibri"/>
          <w:sz w:val="20"/>
          <w:szCs w:val="20"/>
        </w:rPr>
        <w:t xml:space="preserve"> </w:t>
      </w:r>
      <w:r w:rsidRPr="00B525DD">
        <w:rPr>
          <w:rFonts w:ascii="Calibri" w:hAnsi="Calibri"/>
          <w:b/>
          <w:sz w:val="20"/>
          <w:szCs w:val="20"/>
        </w:rPr>
        <w:t>9701 3740</w:t>
      </w:r>
      <w:r w:rsidR="00345A3C">
        <w:rPr>
          <w:rFonts w:ascii="Calibri" w:hAnsi="Calibri"/>
          <w:sz w:val="20"/>
          <w:szCs w:val="20"/>
        </w:rPr>
        <w:t xml:space="preserve">   </w:t>
      </w:r>
    </w:p>
    <w:sectPr w:rsidR="00942D12" w:rsidRPr="00345A3C">
      <w:headerReference w:type="default" r:id="rId9"/>
      <w:foot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62A4A" w:rsidRDefault="00B62A4A" w:rsidP="009D548A">
      <w:pPr>
        <w:spacing w:after="0" w:line="240" w:lineRule="auto"/>
      </w:pPr>
      <w:r>
        <w:separator/>
      </w:r>
    </w:p>
  </w:endnote>
  <w:endnote w:type="continuationSeparator" w:id="0">
    <w:p w:rsidR="00B62A4A" w:rsidRDefault="00B62A4A" w:rsidP="009D54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89515081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9D548A" w:rsidRDefault="009D548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E7F36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9D548A" w:rsidRDefault="009D548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62A4A" w:rsidRDefault="00B62A4A" w:rsidP="009D548A">
      <w:pPr>
        <w:spacing w:after="0" w:line="240" w:lineRule="auto"/>
      </w:pPr>
      <w:r>
        <w:separator/>
      </w:r>
    </w:p>
  </w:footnote>
  <w:footnote w:type="continuationSeparator" w:id="0">
    <w:p w:rsidR="00B62A4A" w:rsidRDefault="00B62A4A" w:rsidP="009D54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E1596" w:rsidRDefault="00E85849" w:rsidP="003E1596">
    <w:pPr>
      <w:pStyle w:val="Header"/>
      <w:jc w:val="right"/>
    </w:pPr>
    <w:r>
      <w:rPr>
        <w:noProof/>
        <w:lang w:eastAsia="en-AU"/>
      </w:rPr>
      <w:drawing>
        <wp:inline distT="0" distB="0" distL="0" distR="0" wp14:anchorId="2574E47D" wp14:editId="106E51E0">
          <wp:extent cx="1859280" cy="1054735"/>
          <wp:effectExtent l="0" t="0" r="762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9280" cy="10547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544520"/>
    <w:multiLevelType w:val="hybridMultilevel"/>
    <w:tmpl w:val="53A09D7E"/>
    <w:lvl w:ilvl="0" w:tplc="0C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BC14A3"/>
    <w:multiLevelType w:val="hybridMultilevel"/>
    <w:tmpl w:val="ED00BD70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wMzMxMDIyMrQwtzBS0lEKTi0uzszPAymwqAUAebU8JywAAAA="/>
  </w:docVars>
  <w:rsids>
    <w:rsidRoot w:val="00A801ED"/>
    <w:rsid w:val="000524EA"/>
    <w:rsid w:val="001E7F36"/>
    <w:rsid w:val="002209E1"/>
    <w:rsid w:val="002A47F9"/>
    <w:rsid w:val="002B6ECC"/>
    <w:rsid w:val="00345A3C"/>
    <w:rsid w:val="003E1596"/>
    <w:rsid w:val="00442422"/>
    <w:rsid w:val="004621D9"/>
    <w:rsid w:val="0048598D"/>
    <w:rsid w:val="00502BF3"/>
    <w:rsid w:val="00525092"/>
    <w:rsid w:val="005D656F"/>
    <w:rsid w:val="005E34F5"/>
    <w:rsid w:val="00690F90"/>
    <w:rsid w:val="006D66C9"/>
    <w:rsid w:val="006D69CD"/>
    <w:rsid w:val="007605DF"/>
    <w:rsid w:val="00786BC4"/>
    <w:rsid w:val="007948E8"/>
    <w:rsid w:val="007D0764"/>
    <w:rsid w:val="00800965"/>
    <w:rsid w:val="0084662F"/>
    <w:rsid w:val="00862DFD"/>
    <w:rsid w:val="00890087"/>
    <w:rsid w:val="008B4402"/>
    <w:rsid w:val="008F1C1C"/>
    <w:rsid w:val="00932E77"/>
    <w:rsid w:val="00942D12"/>
    <w:rsid w:val="00960169"/>
    <w:rsid w:val="00975939"/>
    <w:rsid w:val="009C56CF"/>
    <w:rsid w:val="009D548A"/>
    <w:rsid w:val="00A10C7E"/>
    <w:rsid w:val="00A261E4"/>
    <w:rsid w:val="00A801ED"/>
    <w:rsid w:val="00A92F0E"/>
    <w:rsid w:val="00AE622C"/>
    <w:rsid w:val="00AE6FE3"/>
    <w:rsid w:val="00B24DA8"/>
    <w:rsid w:val="00B540D3"/>
    <w:rsid w:val="00B62A4A"/>
    <w:rsid w:val="00BB0F0A"/>
    <w:rsid w:val="00BB3F24"/>
    <w:rsid w:val="00C15A2E"/>
    <w:rsid w:val="00C22491"/>
    <w:rsid w:val="00C77279"/>
    <w:rsid w:val="00CA0D98"/>
    <w:rsid w:val="00CC1064"/>
    <w:rsid w:val="00CD7D50"/>
    <w:rsid w:val="00D56A75"/>
    <w:rsid w:val="00D85F06"/>
    <w:rsid w:val="00DC2934"/>
    <w:rsid w:val="00E21F72"/>
    <w:rsid w:val="00E8582F"/>
    <w:rsid w:val="00E85849"/>
    <w:rsid w:val="00F03C0C"/>
    <w:rsid w:val="00F3498E"/>
    <w:rsid w:val="00F72E70"/>
    <w:rsid w:val="00FF5E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FFAC01B"/>
  <w15:chartTrackingRefBased/>
  <w15:docId w15:val="{7E481175-A84E-4EF5-9EC0-177FBC7CB3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801ED"/>
    <w:pPr>
      <w:ind w:left="720"/>
      <w:contextualSpacing/>
    </w:pPr>
  </w:style>
  <w:style w:type="table" w:styleId="TableGrid">
    <w:name w:val="Table Grid"/>
    <w:basedOn w:val="TableNormal"/>
    <w:uiPriority w:val="39"/>
    <w:rsid w:val="00A801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D54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548A"/>
  </w:style>
  <w:style w:type="paragraph" w:styleId="Footer">
    <w:name w:val="footer"/>
    <w:basedOn w:val="Normal"/>
    <w:link w:val="FooterChar"/>
    <w:uiPriority w:val="99"/>
    <w:unhideWhenUsed/>
    <w:rsid w:val="009D54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548A"/>
  </w:style>
  <w:style w:type="character" w:styleId="Hyperlink">
    <w:name w:val="Hyperlink"/>
    <w:rsid w:val="00942D12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wellspringsforwomen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wst@wellspringsforwomen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4</Pages>
  <Words>626</Words>
  <Characters>357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e Elias</dc:creator>
  <cp:keywords/>
  <dc:description/>
  <cp:lastModifiedBy>Jane Ferris</cp:lastModifiedBy>
  <cp:revision>10</cp:revision>
  <dcterms:created xsi:type="dcterms:W3CDTF">2020-10-13T04:52:00Z</dcterms:created>
  <dcterms:modified xsi:type="dcterms:W3CDTF">2020-10-13T07:05:00Z</dcterms:modified>
</cp:coreProperties>
</file>